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Kati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Valen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onza Spagn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Spagn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2/09/1978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892022414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valenakatia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2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2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2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2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